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448E8A" w14:textId="202C9217" w:rsidR="00A7312A" w:rsidRDefault="00266666" w:rsidP="009505CD">
      <w:pPr>
        <w:pStyle w:val="SectionTitle"/>
        <w:tabs>
          <w:tab w:val="right" w:pos="10800"/>
        </w:tabs>
        <w:spacing w:before="0" w:after="0"/>
        <w:rPr>
          <w:rFonts w:asciiTheme="minorHAnsi" w:hAnsiTheme="minorHAnsi" w:cstheme="minorHAnsi"/>
          <w:b/>
          <w:sz w:val="28"/>
          <w:szCs w:val="36"/>
        </w:rPr>
      </w:pPr>
      <w:r>
        <w:rPr>
          <w:rFonts w:asciiTheme="minorHAnsi" w:hAnsiTheme="minorHAnsi" w:cstheme="minorHAnsi"/>
          <w:b/>
          <w:sz w:val="28"/>
          <w:szCs w:val="36"/>
        </w:rPr>
        <w:t>{</w:t>
      </w:r>
      <w:proofErr w:type="spellStart"/>
      <w:r>
        <w:rPr>
          <w:rFonts w:asciiTheme="minorHAnsi" w:hAnsiTheme="minorHAnsi" w:cstheme="minorHAnsi"/>
          <w:b/>
          <w:sz w:val="28"/>
          <w:szCs w:val="36"/>
        </w:rPr>
        <w:t>full_name</w:t>
      </w:r>
      <w:proofErr w:type="spellEnd"/>
      <w:r>
        <w:rPr>
          <w:rFonts w:asciiTheme="minorHAnsi" w:hAnsiTheme="minorHAnsi" w:cstheme="minorHAnsi"/>
          <w:b/>
          <w:sz w:val="28"/>
          <w:szCs w:val="36"/>
        </w:rPr>
        <w:t>}</w:t>
      </w:r>
    </w:p>
    <w:p w14:paraId="6FEE04EF" w14:textId="766FDCE1" w:rsidR="00815556" w:rsidRPr="009505CD" w:rsidRDefault="00385F17" w:rsidP="00385F17">
      <w:pPr>
        <w:pStyle w:val="SectionTitle"/>
        <w:tabs>
          <w:tab w:val="right" w:pos="10800"/>
        </w:tabs>
        <w:spacing w:before="0" w:after="0"/>
        <w:rPr>
          <w:rFonts w:asciiTheme="minorHAnsi" w:hAnsiTheme="minorHAnsi" w:cstheme="minorHAnsi"/>
          <w:bCs/>
          <w:sz w:val="20"/>
          <w:szCs w:val="20"/>
        </w:rPr>
      </w:pPr>
      <w:r w:rsidRPr="009505CD">
        <w:rPr>
          <w:rFonts w:asciiTheme="minorHAnsi" w:hAnsiTheme="minorHAnsi" w:cstheme="minorHAnsi"/>
          <w:bCs/>
          <w:sz w:val="20"/>
          <w:szCs w:val="20"/>
        </w:rPr>
        <w:t xml:space="preserve">{email} </w:t>
      </w:r>
      <w:r w:rsidR="00266666">
        <w:rPr>
          <w:rFonts w:asciiTheme="minorHAnsi" w:hAnsiTheme="minorHAnsi" w:cstheme="minorHAnsi"/>
          <w:bCs/>
          <w:sz w:val="20"/>
          <w:szCs w:val="20"/>
        </w:rPr>
        <w:t>| {</w:t>
      </w:r>
      <w:proofErr w:type="spellStart"/>
      <w:r w:rsidR="00266666">
        <w:rPr>
          <w:rFonts w:asciiTheme="minorHAnsi" w:hAnsiTheme="minorHAnsi" w:cstheme="minorHAnsi"/>
          <w:bCs/>
          <w:sz w:val="20"/>
          <w:szCs w:val="20"/>
        </w:rPr>
        <w:t>linkedin</w:t>
      </w:r>
      <w:proofErr w:type="spellEnd"/>
      <w:r w:rsidR="00266666">
        <w:rPr>
          <w:rFonts w:asciiTheme="minorHAnsi" w:hAnsiTheme="minorHAnsi" w:cstheme="minorHAnsi"/>
          <w:bCs/>
          <w:sz w:val="20"/>
          <w:szCs w:val="20"/>
        </w:rPr>
        <w:t>}</w:t>
      </w:r>
    </w:p>
    <w:p w14:paraId="3B8BD286" w14:textId="4A1BBA4B" w:rsidR="005A5B28" w:rsidRPr="005A5B28" w:rsidRDefault="005A5B28" w:rsidP="005A5B28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4"/>
          <w:szCs w:val="32"/>
        </w:rPr>
      </w:pPr>
      <w:r w:rsidRPr="005A5B28">
        <w:rPr>
          <w:rFonts w:asciiTheme="minorHAnsi" w:hAnsiTheme="minorHAnsi" w:cstheme="minorHAnsi"/>
          <w:b/>
          <w:sz w:val="24"/>
          <w:szCs w:val="32"/>
        </w:rPr>
        <w:t xml:space="preserve">Profile Statement </w:t>
      </w:r>
      <w:r w:rsidRPr="005A5B28">
        <w:rPr>
          <w:rFonts w:asciiTheme="minorHAnsi" w:hAnsiTheme="minorHAnsi" w:cstheme="minorHAnsi"/>
          <w:b/>
          <w:sz w:val="24"/>
          <w:szCs w:val="32"/>
        </w:rPr>
        <w:tab/>
      </w:r>
    </w:p>
    <w:p w14:paraId="42E612C1" w14:textId="2EEC915B" w:rsidR="005A5B28" w:rsidRDefault="005A5B28" w:rsidP="00E042A8">
      <w:pPr>
        <w:pStyle w:val="DateandLocation"/>
        <w:tabs>
          <w:tab w:val="clear" w:pos="8640"/>
        </w:tabs>
        <w:spacing w:before="0" w:after="0"/>
        <w:ind w:left="360" w:righ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TO BE ADDED LATER</w:t>
      </w:r>
    </w:p>
    <w:p w14:paraId="7B3451F7" w14:textId="0DED96F3" w:rsidR="005A5B28" w:rsidRPr="005A5B28" w:rsidRDefault="005A5B28" w:rsidP="005A5B28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4"/>
          <w:szCs w:val="32"/>
        </w:rPr>
      </w:pPr>
      <w:r w:rsidRPr="005A5B28">
        <w:rPr>
          <w:rFonts w:asciiTheme="minorHAnsi" w:hAnsiTheme="minorHAnsi" w:cstheme="minorHAnsi"/>
          <w:b/>
          <w:sz w:val="24"/>
          <w:szCs w:val="32"/>
        </w:rPr>
        <w:t>Education</w:t>
      </w:r>
    </w:p>
    <w:p w14:paraId="0D972A09" w14:textId="4D202F55" w:rsidR="005A5B28" w:rsidRDefault="005A5B28" w:rsidP="00502761">
      <w:pPr>
        <w:pStyle w:val="DateandLocation"/>
        <w:tabs>
          <w:tab w:val="clear" w:pos="3600"/>
          <w:tab w:val="clear" w:pos="8640"/>
          <w:tab w:val="left" w:pos="630"/>
          <w:tab w:val="right" w:pos="10620"/>
        </w:tabs>
        <w:spacing w:before="0" w:after="0"/>
        <w:ind w:lef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{education}</w:t>
      </w:r>
    </w:p>
    <w:p w14:paraId="7B07EE6E" w14:textId="700B48D8" w:rsidR="005A5B28" w:rsidRPr="005A5B28" w:rsidRDefault="005A5B28" w:rsidP="005A5B28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4"/>
          <w:szCs w:val="32"/>
        </w:rPr>
      </w:pPr>
      <w:r w:rsidRPr="005A5B28">
        <w:rPr>
          <w:rFonts w:asciiTheme="minorHAnsi" w:hAnsiTheme="minorHAnsi" w:cstheme="minorHAnsi"/>
          <w:b/>
          <w:sz w:val="24"/>
          <w:szCs w:val="32"/>
        </w:rPr>
        <w:t>Technical Skills</w:t>
      </w:r>
    </w:p>
    <w:p w14:paraId="7A52FB00" w14:textId="77777777" w:rsidR="005A5B28" w:rsidRPr="00E24314" w:rsidRDefault="005A5B28" w:rsidP="005A5B28">
      <w:pPr>
        <w:pStyle w:val="DateandLocation"/>
        <w:tabs>
          <w:tab w:val="right" w:pos="9000"/>
        </w:tabs>
        <w:spacing w:before="0" w:after="0"/>
        <w:ind w:left="360" w:righ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TO BE ADDED LATER</w:t>
      </w:r>
    </w:p>
    <w:p w14:paraId="718B60E4" w14:textId="052EA24A" w:rsidR="005A5B28" w:rsidRPr="005A5B28" w:rsidRDefault="005A5B28" w:rsidP="005A5B28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4"/>
          <w:szCs w:val="32"/>
        </w:rPr>
      </w:pPr>
      <w:r w:rsidRPr="005A5B28">
        <w:rPr>
          <w:rFonts w:asciiTheme="minorHAnsi" w:hAnsiTheme="minorHAnsi" w:cstheme="minorHAnsi"/>
          <w:b/>
          <w:sz w:val="24"/>
          <w:szCs w:val="32"/>
        </w:rPr>
        <w:t xml:space="preserve">Employment Experience </w:t>
      </w:r>
      <w:r w:rsidRPr="005A5B28">
        <w:rPr>
          <w:rFonts w:asciiTheme="minorHAnsi" w:hAnsiTheme="minorHAnsi" w:cstheme="minorHAnsi"/>
          <w:b/>
          <w:sz w:val="24"/>
          <w:szCs w:val="32"/>
        </w:rPr>
        <w:tab/>
      </w:r>
    </w:p>
    <w:p w14:paraId="0B11081D" w14:textId="59BEEE55" w:rsidR="005A5B28" w:rsidRPr="00E24314" w:rsidRDefault="005C4C18" w:rsidP="000C5125">
      <w:pPr>
        <w:pStyle w:val="DateandLocation"/>
        <w:tabs>
          <w:tab w:val="clear" w:pos="3600"/>
          <w:tab w:val="clear" w:pos="8640"/>
          <w:tab w:val="left" w:pos="630"/>
          <w:tab w:val="left" w:pos="990"/>
          <w:tab w:val="right" w:pos="10440"/>
        </w:tabs>
        <w:spacing w:before="0" w:after="0"/>
        <w:ind w:left="360" w:righ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{employment}</w:t>
      </w:r>
    </w:p>
    <w:p w14:paraId="3198FC6C" w14:textId="5BF13A3E" w:rsidR="005A5B28" w:rsidRPr="005A5B28" w:rsidRDefault="005A5B28" w:rsidP="005A5B28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4"/>
          <w:szCs w:val="32"/>
        </w:rPr>
      </w:pPr>
      <w:r w:rsidRPr="005A5B28">
        <w:rPr>
          <w:rFonts w:asciiTheme="minorHAnsi" w:hAnsiTheme="minorHAnsi" w:cstheme="minorHAnsi"/>
          <w:b/>
          <w:sz w:val="24"/>
          <w:szCs w:val="32"/>
        </w:rPr>
        <w:t xml:space="preserve">Professional Development </w:t>
      </w:r>
      <w:r w:rsidRPr="005A5B28">
        <w:rPr>
          <w:rFonts w:asciiTheme="minorHAnsi" w:hAnsiTheme="minorHAnsi" w:cstheme="minorHAnsi"/>
          <w:b/>
          <w:sz w:val="24"/>
          <w:szCs w:val="32"/>
        </w:rPr>
        <w:tab/>
      </w:r>
    </w:p>
    <w:p w14:paraId="55187AD9" w14:textId="77777777" w:rsidR="005A5B28" w:rsidRPr="00E24314" w:rsidRDefault="005A5B28" w:rsidP="005A5B28">
      <w:pPr>
        <w:pStyle w:val="DateandLocation"/>
        <w:tabs>
          <w:tab w:val="right" w:pos="9000"/>
        </w:tabs>
        <w:spacing w:before="0" w:after="0"/>
        <w:ind w:left="360" w:righ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TO BE ADDED LATER</w:t>
      </w:r>
    </w:p>
    <w:p w14:paraId="50544AF8" w14:textId="2C2DFCAE" w:rsidR="005A5B28" w:rsidRPr="005A5B28" w:rsidRDefault="005A5B28" w:rsidP="005A5B28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4"/>
          <w:szCs w:val="32"/>
        </w:rPr>
      </w:pPr>
      <w:r w:rsidRPr="005A5B28">
        <w:rPr>
          <w:rFonts w:asciiTheme="minorHAnsi" w:hAnsiTheme="minorHAnsi" w:cstheme="minorHAnsi"/>
          <w:b/>
          <w:sz w:val="24"/>
          <w:szCs w:val="32"/>
        </w:rPr>
        <w:t xml:space="preserve">Projects </w:t>
      </w:r>
      <w:r w:rsidRPr="005A5B28">
        <w:rPr>
          <w:rFonts w:asciiTheme="minorHAnsi" w:hAnsiTheme="minorHAnsi" w:cstheme="minorHAnsi"/>
          <w:b/>
          <w:sz w:val="24"/>
          <w:szCs w:val="32"/>
        </w:rPr>
        <w:tab/>
      </w:r>
    </w:p>
    <w:p w14:paraId="6A1CA4D3" w14:textId="01D351CF" w:rsidR="005A5B28" w:rsidRPr="005A5B28" w:rsidRDefault="005A5B28" w:rsidP="005A5B28">
      <w:pPr>
        <w:pStyle w:val="DateandLocation"/>
        <w:tabs>
          <w:tab w:val="right" w:pos="9000"/>
        </w:tabs>
        <w:spacing w:before="0" w:after="0"/>
        <w:ind w:left="360" w:righ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TO BE ADDED LATER</w:t>
      </w:r>
    </w:p>
    <w:p w14:paraId="67EC1B2D" w14:textId="700D499F" w:rsidR="005A5B28" w:rsidRPr="005A5B28" w:rsidRDefault="005A5B28" w:rsidP="005A5B28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4"/>
          <w:szCs w:val="32"/>
        </w:rPr>
      </w:pPr>
      <w:r w:rsidRPr="005A5B28">
        <w:rPr>
          <w:rFonts w:asciiTheme="minorHAnsi" w:hAnsiTheme="minorHAnsi" w:cstheme="minorHAnsi"/>
          <w:b/>
          <w:sz w:val="24"/>
          <w:szCs w:val="32"/>
        </w:rPr>
        <w:t>Publications</w:t>
      </w:r>
    </w:p>
    <w:p w14:paraId="67DB7618" w14:textId="35797459" w:rsidR="005A5B28" w:rsidRPr="00E24314" w:rsidRDefault="005A5B28" w:rsidP="005A5B28">
      <w:pPr>
        <w:pStyle w:val="DateandLocation"/>
        <w:tabs>
          <w:tab w:val="right" w:pos="9000"/>
        </w:tabs>
        <w:spacing w:before="0" w:after="0"/>
        <w:ind w:left="360" w:righ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{publications}</w:t>
      </w:r>
    </w:p>
    <w:p w14:paraId="694E745F" w14:textId="77777777" w:rsidR="005A5B28" w:rsidRPr="005A5B28" w:rsidRDefault="005A5B28" w:rsidP="005A5B28"/>
    <w:p w14:paraId="272DB8D7" w14:textId="77777777" w:rsidR="005A5B28" w:rsidRPr="005A5B28" w:rsidRDefault="005A5B28" w:rsidP="005A5B28"/>
    <w:p w14:paraId="2BDA9161" w14:textId="77777777" w:rsidR="005A5B28" w:rsidRPr="005A5B28" w:rsidRDefault="005A5B28" w:rsidP="005A5B28">
      <w:pPr>
        <w:pStyle w:val="DateandLocation"/>
        <w:tabs>
          <w:tab w:val="right" w:pos="9000"/>
        </w:tabs>
        <w:spacing w:before="0" w:after="0"/>
        <w:ind w:left="0" w:right="360"/>
        <w:rPr>
          <w:rFonts w:cstheme="minorHAnsi"/>
          <w:bCs/>
          <w:sz w:val="20"/>
          <w:szCs w:val="24"/>
        </w:rPr>
      </w:pPr>
    </w:p>
    <w:sectPr w:rsidR="005A5B28" w:rsidRPr="005A5B28" w:rsidSect="005A5B2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yMDAyNzQ2tDQwNzZV0lEKTi0uzszPAykwMqsFACGJDactAAAA"/>
  </w:docVars>
  <w:rsids>
    <w:rsidRoot w:val="005A5B28"/>
    <w:rsid w:val="00055E56"/>
    <w:rsid w:val="000C5125"/>
    <w:rsid w:val="000D20AE"/>
    <w:rsid w:val="000D28E6"/>
    <w:rsid w:val="000E2087"/>
    <w:rsid w:val="000E4013"/>
    <w:rsid w:val="000F504D"/>
    <w:rsid w:val="00112362"/>
    <w:rsid w:val="0018459E"/>
    <w:rsid w:val="001A376D"/>
    <w:rsid w:val="001C5A31"/>
    <w:rsid w:val="001D5577"/>
    <w:rsid w:val="0021140D"/>
    <w:rsid w:val="00266666"/>
    <w:rsid w:val="002B3042"/>
    <w:rsid w:val="002D3EFB"/>
    <w:rsid w:val="002D49C2"/>
    <w:rsid w:val="002F058E"/>
    <w:rsid w:val="00385F17"/>
    <w:rsid w:val="003D577B"/>
    <w:rsid w:val="003F68A8"/>
    <w:rsid w:val="00424E57"/>
    <w:rsid w:val="00502761"/>
    <w:rsid w:val="0052779C"/>
    <w:rsid w:val="005A5B28"/>
    <w:rsid w:val="005A6281"/>
    <w:rsid w:val="005C4C18"/>
    <w:rsid w:val="005C5C02"/>
    <w:rsid w:val="00600806"/>
    <w:rsid w:val="006346E3"/>
    <w:rsid w:val="006B3B1D"/>
    <w:rsid w:val="007704A1"/>
    <w:rsid w:val="0077326C"/>
    <w:rsid w:val="0077678B"/>
    <w:rsid w:val="007B70E5"/>
    <w:rsid w:val="007F6C32"/>
    <w:rsid w:val="00804F9B"/>
    <w:rsid w:val="00815556"/>
    <w:rsid w:val="008314DF"/>
    <w:rsid w:val="00841C7E"/>
    <w:rsid w:val="008A3942"/>
    <w:rsid w:val="008B3311"/>
    <w:rsid w:val="00910450"/>
    <w:rsid w:val="00941150"/>
    <w:rsid w:val="009505CD"/>
    <w:rsid w:val="00967CE2"/>
    <w:rsid w:val="009B1344"/>
    <w:rsid w:val="009C6F7E"/>
    <w:rsid w:val="009F0F92"/>
    <w:rsid w:val="00A316EF"/>
    <w:rsid w:val="00A7312A"/>
    <w:rsid w:val="00A9125E"/>
    <w:rsid w:val="00AD2374"/>
    <w:rsid w:val="00AE1B20"/>
    <w:rsid w:val="00AF5DCB"/>
    <w:rsid w:val="00B609C1"/>
    <w:rsid w:val="00B8197E"/>
    <w:rsid w:val="00BA655F"/>
    <w:rsid w:val="00BF0C72"/>
    <w:rsid w:val="00BF5926"/>
    <w:rsid w:val="00C02F8A"/>
    <w:rsid w:val="00CC6D15"/>
    <w:rsid w:val="00D3121B"/>
    <w:rsid w:val="00D479AC"/>
    <w:rsid w:val="00DB6E10"/>
    <w:rsid w:val="00DE43C3"/>
    <w:rsid w:val="00E042A8"/>
    <w:rsid w:val="00E4653C"/>
    <w:rsid w:val="00ED13D4"/>
    <w:rsid w:val="00EF06DA"/>
    <w:rsid w:val="00F103AB"/>
    <w:rsid w:val="00F1299B"/>
    <w:rsid w:val="00F4259C"/>
    <w:rsid w:val="00F61EB8"/>
    <w:rsid w:val="00F8062F"/>
    <w:rsid w:val="00FD2BCA"/>
    <w:rsid w:val="00FF1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18E5D"/>
  <w15:chartTrackingRefBased/>
  <w15:docId w15:val="{4439745B-4642-41D7-B73B-FB8052568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A5B2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A5B2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A5B2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A5B2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A5B2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A5B2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A5B2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A5B2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A5B2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5B2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A5B2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A5B2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A5B2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A5B2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A5B2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A5B2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A5B2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A5B2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A5B2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A5B2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5B2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A5B2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A5B2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A5B2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A5B2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A5B2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A5B2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A5B2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A5B28"/>
    <w:rPr>
      <w:b/>
      <w:bCs/>
      <w:smallCaps/>
      <w:color w:val="0F4761" w:themeColor="accent1" w:themeShade="BF"/>
      <w:spacing w:val="5"/>
    </w:rPr>
  </w:style>
  <w:style w:type="paragraph" w:customStyle="1" w:styleId="SectionTitle">
    <w:name w:val="Section Title"/>
    <w:basedOn w:val="Normal"/>
    <w:unhideWhenUsed/>
    <w:qFormat/>
    <w:rsid w:val="005A5B28"/>
    <w:pPr>
      <w:pBdr>
        <w:bottom w:val="single" w:sz="4" w:space="1" w:color="A6A6A6" w:themeColor="background1" w:themeShade="A6"/>
      </w:pBdr>
      <w:spacing w:before="200" w:after="60" w:line="240" w:lineRule="auto"/>
    </w:pPr>
    <w:rPr>
      <w:rFonts w:asciiTheme="majorHAnsi" w:eastAsia="Times New Roman" w:hAnsiTheme="majorHAnsi" w:cs="Times New Roman"/>
      <w:spacing w:val="10"/>
      <w:kern w:val="0"/>
      <w:sz w:val="16"/>
      <w:szCs w:val="16"/>
    </w:rPr>
  </w:style>
  <w:style w:type="paragraph" w:customStyle="1" w:styleId="DateandLocation">
    <w:name w:val="Date and Location"/>
    <w:basedOn w:val="Normal"/>
    <w:qFormat/>
    <w:rsid w:val="005A5B28"/>
    <w:pPr>
      <w:tabs>
        <w:tab w:val="left" w:pos="3600"/>
        <w:tab w:val="right" w:pos="8640"/>
      </w:tabs>
      <w:spacing w:before="160" w:after="60" w:line="240" w:lineRule="auto"/>
      <w:ind w:left="2160"/>
    </w:pPr>
    <w:rPr>
      <w:rFonts w:eastAsia="Times New Roman" w:cs="Times New Roman"/>
      <w:spacing w:val="10"/>
      <w:kern w:val="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841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55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40</Words>
  <Characters>230</Characters>
  <Application>Microsoft Office Word</Application>
  <DocSecurity>0</DocSecurity>
  <Lines>1</Lines>
  <Paragraphs>1</Paragraphs>
  <ScaleCrop>false</ScaleCrop>
  <Company/>
  <LinksUpToDate>false</LinksUpToDate>
  <CharactersWithSpaces>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 Kelley</dc:creator>
  <cp:keywords/>
  <dc:description/>
  <cp:lastModifiedBy>Dean Kelley</cp:lastModifiedBy>
  <cp:revision>44</cp:revision>
  <dcterms:created xsi:type="dcterms:W3CDTF">2025-02-16T17:24:00Z</dcterms:created>
  <dcterms:modified xsi:type="dcterms:W3CDTF">2025-02-24T18:27:00Z</dcterms:modified>
</cp:coreProperties>
</file>